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FA1DB" w14:textId="77777777" w:rsidR="00EC424D" w:rsidRDefault="00EC424D">
      <w:bookmarkStart w:id="0" w:name="_GoBack"/>
      <w:bookmarkEnd w:id="0"/>
    </w:p>
    <w:tbl>
      <w:tblPr>
        <w:tblStyle w:val="a"/>
        <w:tblW w:w="1291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80"/>
        <w:gridCol w:w="2580"/>
        <w:gridCol w:w="2580"/>
        <w:gridCol w:w="2580"/>
      </w:tblGrid>
      <w:tr w:rsidR="00EC424D" w14:paraId="378FF55F" w14:textId="77777777">
        <w:trPr>
          <w:trHeight w:val="960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11AD7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nvironmen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F5A22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Opportunities to Communicat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1B4C0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press Refusal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000E5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press Desire to Obtain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F0E2F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Requests Attention/Shows Affections</w:t>
            </w:r>
          </w:p>
        </w:tc>
      </w:tr>
      <w:tr w:rsidR="00EC424D" w14:paraId="54531DAB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4FE40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Opening Activiti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AB4B1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2C32B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60C6E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7C090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EC424D" w14:paraId="45E0238A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5FC4B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nguage Ar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C948C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BADC2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5985C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2D3B3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EC424D" w14:paraId="21ED7561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030BC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t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A80B3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83C27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877EF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E0EE0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EC424D" w14:paraId="73C5BE36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CC116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unc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84155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F39A4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3014D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5ADB4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EC424D" w14:paraId="056D9DD2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F0612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pecial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89C1C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9A128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86434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91594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EC424D" w14:paraId="2D643903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C269A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u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1CD51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E816D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82D1B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73E0D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EC424D" w14:paraId="4FE03AA4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BFC15" w14:textId="77777777" w:rsidR="00EC424D" w:rsidRDefault="002B27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om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A339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C8346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4C56F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70539" w14:textId="77777777" w:rsidR="00EC424D" w:rsidRDefault="00EC42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683684BC" w14:textId="77777777" w:rsidR="00EC424D" w:rsidRDefault="00EC424D"/>
    <w:tbl>
      <w:tblPr>
        <w:tblStyle w:val="a0"/>
        <w:tblW w:w="1291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80"/>
        <w:gridCol w:w="2580"/>
        <w:gridCol w:w="2580"/>
        <w:gridCol w:w="2580"/>
      </w:tblGrid>
      <w:tr w:rsidR="00EC424D" w14:paraId="3A04B4A9" w14:textId="77777777">
        <w:trPr>
          <w:trHeight w:val="960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F145D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nvironmen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CF520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pportunities to Communicat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48F16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Refusal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21D41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Desire to Obtain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90D6C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Requests Attention/Shows Affections</w:t>
            </w:r>
          </w:p>
        </w:tc>
      </w:tr>
      <w:tr w:rsidR="00EC424D" w14:paraId="0A9C7A59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39BB9" w14:textId="77777777" w:rsidR="00EC424D" w:rsidRDefault="002B27FC">
            <w:pPr>
              <w:widowControl w:val="0"/>
              <w:spacing w:line="240" w:lineRule="auto"/>
            </w:pPr>
            <w:r>
              <w:t>Opening Activiti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9EA5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0C9AD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5CE3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5AC37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19C2E33E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E5CEF" w14:textId="77777777" w:rsidR="00EC424D" w:rsidRDefault="002B27FC">
            <w:pPr>
              <w:widowControl w:val="0"/>
              <w:spacing w:line="240" w:lineRule="auto"/>
            </w:pPr>
            <w:r>
              <w:t>Language Ar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003EF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3A9C3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471B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A2A3A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5D8B0907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471C6" w14:textId="77777777" w:rsidR="00EC424D" w:rsidRDefault="002B27FC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DB83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1A094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A0BE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A6D4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4F7D969D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62EAE" w14:textId="77777777" w:rsidR="00EC424D" w:rsidRDefault="002B27FC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99A95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C2A01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46D7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72BF0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3B8D282E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7EBC4" w14:textId="77777777" w:rsidR="00EC424D" w:rsidRDefault="002B27FC">
            <w:pPr>
              <w:widowControl w:val="0"/>
              <w:spacing w:line="240" w:lineRule="auto"/>
            </w:pPr>
            <w:r>
              <w:t>Special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C72CD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D0FF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978E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0F6E9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6D3811F6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B36E4" w14:textId="77777777" w:rsidR="00EC424D" w:rsidRDefault="002B27FC">
            <w:pPr>
              <w:widowControl w:val="0"/>
              <w:spacing w:line="240" w:lineRule="auto"/>
            </w:pPr>
            <w:r>
              <w:t>Bu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59BED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B976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49F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BCEC5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3E068DB7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605A0" w14:textId="77777777" w:rsidR="00EC424D" w:rsidRDefault="002B27FC">
            <w:pPr>
              <w:widowControl w:val="0"/>
              <w:spacing w:line="240" w:lineRule="auto"/>
            </w:pPr>
            <w:r>
              <w:lastRenderedPageBreak/>
              <w:t>Hom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29D5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A3698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D3CF6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877BE" w14:textId="77777777" w:rsidR="00EC424D" w:rsidRDefault="00EC424D">
            <w:pPr>
              <w:widowControl w:val="0"/>
              <w:spacing w:line="240" w:lineRule="auto"/>
            </w:pPr>
          </w:p>
        </w:tc>
      </w:tr>
    </w:tbl>
    <w:p w14:paraId="1C776938" w14:textId="77777777" w:rsidR="00EC424D" w:rsidRDefault="00EC424D"/>
    <w:tbl>
      <w:tblPr>
        <w:tblStyle w:val="a1"/>
        <w:tblW w:w="1291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80"/>
        <w:gridCol w:w="2580"/>
        <w:gridCol w:w="2580"/>
        <w:gridCol w:w="2580"/>
      </w:tblGrid>
      <w:tr w:rsidR="00EC424D" w14:paraId="21E81395" w14:textId="77777777">
        <w:trPr>
          <w:trHeight w:val="960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C449D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nvironmen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10882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pportunities to Communicat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05C63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Refusal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510DE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Desire to Obtain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4D263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Requests Attention/Shows Affections</w:t>
            </w:r>
          </w:p>
        </w:tc>
      </w:tr>
      <w:tr w:rsidR="00EC424D" w14:paraId="4A5A02A5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3F905" w14:textId="77777777" w:rsidR="00EC424D" w:rsidRDefault="002B27FC">
            <w:pPr>
              <w:widowControl w:val="0"/>
              <w:spacing w:line="240" w:lineRule="auto"/>
            </w:pPr>
            <w:r>
              <w:t>Opening Activiti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51001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D26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A88CF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F6887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6B546B79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45AAA" w14:textId="77777777" w:rsidR="00EC424D" w:rsidRDefault="002B27FC">
            <w:pPr>
              <w:widowControl w:val="0"/>
              <w:spacing w:line="240" w:lineRule="auto"/>
            </w:pPr>
            <w:r>
              <w:t>Language Ar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72D15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96C41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AA32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0CE3B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68792FCC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BEA15" w14:textId="77777777" w:rsidR="00EC424D" w:rsidRDefault="002B27FC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FFB78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F349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234F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7B28B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378CDEFA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B92E2" w14:textId="77777777" w:rsidR="00EC424D" w:rsidRDefault="002B27FC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9F8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BA796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8E45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D601C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446F25F1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2EE45" w14:textId="77777777" w:rsidR="00EC424D" w:rsidRDefault="002B27FC">
            <w:pPr>
              <w:widowControl w:val="0"/>
              <w:spacing w:line="240" w:lineRule="auto"/>
            </w:pPr>
            <w:r>
              <w:t>Special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B918D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BA8D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7FE3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F7458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74EEE13D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F5D72" w14:textId="77777777" w:rsidR="00EC424D" w:rsidRDefault="002B27FC">
            <w:pPr>
              <w:widowControl w:val="0"/>
              <w:spacing w:line="240" w:lineRule="auto"/>
            </w:pPr>
            <w:r>
              <w:t>Bu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0E8E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2F35B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EA7F4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DF077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60BA0CDA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3E377" w14:textId="77777777" w:rsidR="00EC424D" w:rsidRDefault="002B27FC">
            <w:pPr>
              <w:widowControl w:val="0"/>
              <w:spacing w:line="240" w:lineRule="auto"/>
            </w:pPr>
            <w:r>
              <w:t>Hom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9FAE9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B9CB4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779FB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F9528" w14:textId="77777777" w:rsidR="00EC424D" w:rsidRDefault="00EC424D">
            <w:pPr>
              <w:widowControl w:val="0"/>
              <w:spacing w:line="240" w:lineRule="auto"/>
            </w:pPr>
          </w:p>
        </w:tc>
      </w:tr>
    </w:tbl>
    <w:p w14:paraId="5C8BE1A2" w14:textId="77777777" w:rsidR="00EC424D" w:rsidRDefault="00EC424D"/>
    <w:tbl>
      <w:tblPr>
        <w:tblStyle w:val="a2"/>
        <w:tblW w:w="1291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80"/>
        <w:gridCol w:w="2580"/>
        <w:gridCol w:w="2580"/>
        <w:gridCol w:w="2580"/>
      </w:tblGrid>
      <w:tr w:rsidR="00EC424D" w14:paraId="4DF2A390" w14:textId="77777777">
        <w:trPr>
          <w:trHeight w:val="960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BE6E7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nvironmen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63111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pportunities to Communicat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52A78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Refusal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B40DF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Desire to Obtain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677B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Requests Attention/Shows Affections</w:t>
            </w:r>
          </w:p>
        </w:tc>
      </w:tr>
      <w:tr w:rsidR="00EC424D" w14:paraId="1EC34F2D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9A8E5" w14:textId="77777777" w:rsidR="00EC424D" w:rsidRDefault="002B27FC">
            <w:pPr>
              <w:widowControl w:val="0"/>
              <w:spacing w:line="240" w:lineRule="auto"/>
            </w:pPr>
            <w:r>
              <w:t>Opening Activiti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15461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B206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0978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0E524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4682E2B2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1348F" w14:textId="77777777" w:rsidR="00EC424D" w:rsidRDefault="002B27FC">
            <w:pPr>
              <w:widowControl w:val="0"/>
              <w:spacing w:line="240" w:lineRule="auto"/>
            </w:pPr>
            <w:r>
              <w:t>Language Ar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A292B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A1A95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A964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4EF74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20913D5E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FB14A" w14:textId="77777777" w:rsidR="00EC424D" w:rsidRDefault="002B27FC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1299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476A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9539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9918B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22C8E624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BF7A4" w14:textId="77777777" w:rsidR="00EC424D" w:rsidRDefault="002B27FC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84D2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3E34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1D62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28AEF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44009C58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1BB89" w14:textId="77777777" w:rsidR="00EC424D" w:rsidRDefault="002B27FC">
            <w:pPr>
              <w:widowControl w:val="0"/>
              <w:spacing w:line="240" w:lineRule="auto"/>
            </w:pPr>
            <w:r>
              <w:t>Special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4430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CF9C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62525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BF9F1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242983C6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AB74E" w14:textId="77777777" w:rsidR="00EC424D" w:rsidRDefault="002B27FC">
            <w:pPr>
              <w:widowControl w:val="0"/>
              <w:spacing w:line="240" w:lineRule="auto"/>
            </w:pPr>
            <w:r>
              <w:lastRenderedPageBreak/>
              <w:t>Bu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7154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6537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FC4B4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9D913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6495E19D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0FC8C" w14:textId="77777777" w:rsidR="00EC424D" w:rsidRDefault="002B27FC">
            <w:pPr>
              <w:widowControl w:val="0"/>
              <w:spacing w:line="240" w:lineRule="auto"/>
            </w:pPr>
            <w:r>
              <w:t>Hom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57AD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6B791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FC43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64DDC" w14:textId="77777777" w:rsidR="00EC424D" w:rsidRDefault="00EC424D">
            <w:pPr>
              <w:widowControl w:val="0"/>
              <w:spacing w:line="240" w:lineRule="auto"/>
            </w:pPr>
          </w:p>
        </w:tc>
      </w:tr>
    </w:tbl>
    <w:p w14:paraId="64FD2511" w14:textId="77777777" w:rsidR="00EC424D" w:rsidRDefault="00EC424D"/>
    <w:tbl>
      <w:tblPr>
        <w:tblStyle w:val="a3"/>
        <w:tblW w:w="1291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80"/>
        <w:gridCol w:w="2580"/>
        <w:gridCol w:w="2580"/>
        <w:gridCol w:w="2580"/>
      </w:tblGrid>
      <w:tr w:rsidR="00EC424D" w14:paraId="5DF901F2" w14:textId="77777777">
        <w:trPr>
          <w:trHeight w:val="960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3DFA1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nvironmen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71742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pportunities to Communicat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3E470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Refusal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F9600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Desire to Obtain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A3467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Requests Attention/Shows Affections</w:t>
            </w:r>
          </w:p>
        </w:tc>
      </w:tr>
      <w:tr w:rsidR="00EC424D" w14:paraId="045E3A6B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C9966" w14:textId="77777777" w:rsidR="00EC424D" w:rsidRDefault="002B27FC">
            <w:pPr>
              <w:widowControl w:val="0"/>
              <w:spacing w:line="240" w:lineRule="auto"/>
            </w:pPr>
            <w:r>
              <w:t>Opening Activiti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5BAE5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F98B1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18C4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0432E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24A7FF29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3D445" w14:textId="77777777" w:rsidR="00EC424D" w:rsidRDefault="002B27FC">
            <w:pPr>
              <w:widowControl w:val="0"/>
              <w:spacing w:line="240" w:lineRule="auto"/>
            </w:pPr>
            <w:r>
              <w:t>Language Art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313C9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AF31E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8B5B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80A83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0D8E09BE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48AE1" w14:textId="77777777" w:rsidR="00EC424D" w:rsidRDefault="002B27FC">
            <w:pPr>
              <w:widowControl w:val="0"/>
              <w:spacing w:line="240" w:lineRule="auto"/>
            </w:pPr>
            <w:r>
              <w:t>Mat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0C26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F2CD5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7B66D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E65A3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1F0908F9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86450" w14:textId="77777777" w:rsidR="00EC424D" w:rsidRDefault="002B27FC">
            <w:pPr>
              <w:widowControl w:val="0"/>
              <w:spacing w:line="240" w:lineRule="auto"/>
            </w:pPr>
            <w:r>
              <w:t>Lunch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D23EF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5D9F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C4F6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F6742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7E4A3CE6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A0290" w14:textId="77777777" w:rsidR="00EC424D" w:rsidRDefault="002B27FC">
            <w:pPr>
              <w:widowControl w:val="0"/>
              <w:spacing w:line="240" w:lineRule="auto"/>
            </w:pPr>
            <w:r>
              <w:t>Special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11A70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0298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52C94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C0720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50D6710D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F4183" w14:textId="77777777" w:rsidR="00EC424D" w:rsidRDefault="002B27FC">
            <w:pPr>
              <w:widowControl w:val="0"/>
              <w:spacing w:line="240" w:lineRule="auto"/>
            </w:pPr>
            <w:r>
              <w:t>Bu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0FF1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77158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42DA9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88D6D" w14:textId="77777777" w:rsidR="00EC424D" w:rsidRDefault="00EC424D">
            <w:pPr>
              <w:widowControl w:val="0"/>
              <w:spacing w:line="240" w:lineRule="auto"/>
            </w:pPr>
          </w:p>
        </w:tc>
      </w:tr>
      <w:tr w:rsidR="00EC424D" w14:paraId="12208CF3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BF37D" w14:textId="77777777" w:rsidR="00EC424D" w:rsidRDefault="002B27FC">
            <w:pPr>
              <w:widowControl w:val="0"/>
              <w:spacing w:line="240" w:lineRule="auto"/>
            </w:pPr>
            <w:r>
              <w:t>Home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8CE3D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CCD1B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56192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CF2EF" w14:textId="77777777" w:rsidR="00EC424D" w:rsidRDefault="00EC424D">
            <w:pPr>
              <w:widowControl w:val="0"/>
              <w:spacing w:line="240" w:lineRule="auto"/>
            </w:pPr>
          </w:p>
        </w:tc>
      </w:tr>
    </w:tbl>
    <w:p w14:paraId="05CBFCC1" w14:textId="77777777" w:rsidR="00EC424D" w:rsidRDefault="00EC424D"/>
    <w:p w14:paraId="7DAC2D9C" w14:textId="77777777" w:rsidR="00EC424D" w:rsidRDefault="00EC424D"/>
    <w:p w14:paraId="515EAE09" w14:textId="77777777" w:rsidR="00EC424D" w:rsidRDefault="00EC424D"/>
    <w:p w14:paraId="38476C8E" w14:textId="77777777" w:rsidR="00EC424D" w:rsidRDefault="00EC424D"/>
    <w:tbl>
      <w:tblPr>
        <w:tblStyle w:val="a4"/>
        <w:tblW w:w="1291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80"/>
        <w:gridCol w:w="2580"/>
        <w:gridCol w:w="2580"/>
        <w:gridCol w:w="2580"/>
      </w:tblGrid>
      <w:tr w:rsidR="00EC424D" w14:paraId="39799316" w14:textId="77777777">
        <w:trPr>
          <w:trHeight w:val="960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C62E6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Weekly Totals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AC6D5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Opportunities to Communicate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A9279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Refusal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21588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press Desire to Obtain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0D99F" w14:textId="77777777" w:rsidR="00EC424D" w:rsidRDefault="002B27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Requests Attention/Shows Affections</w:t>
            </w:r>
          </w:p>
        </w:tc>
      </w:tr>
      <w:tr w:rsidR="00EC424D" w14:paraId="230B4E2C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C833E" w14:textId="77777777" w:rsidR="00EC424D" w:rsidRDefault="002B27FC">
            <w:pPr>
              <w:widowControl w:val="0"/>
              <w:spacing w:line="240" w:lineRule="auto"/>
            </w:pPr>
            <w:r>
              <w:t xml:space="preserve"> WK of: 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3A99A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E6F1C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949CF" w14:textId="77777777" w:rsidR="00EC424D" w:rsidRDefault="00EC424D">
            <w:pPr>
              <w:widowControl w:val="0"/>
              <w:spacing w:line="240" w:lineRule="auto"/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14C5C" w14:textId="77777777" w:rsidR="00EC424D" w:rsidRDefault="00EC424D">
            <w:pPr>
              <w:widowControl w:val="0"/>
              <w:spacing w:line="240" w:lineRule="auto"/>
            </w:pPr>
          </w:p>
        </w:tc>
      </w:tr>
    </w:tbl>
    <w:p w14:paraId="03C2C56E" w14:textId="77777777" w:rsidR="00EC424D" w:rsidRDefault="00EC424D"/>
    <w:p w14:paraId="621CBF76" w14:textId="77777777" w:rsidR="00EC424D" w:rsidRDefault="00EC424D"/>
    <w:sectPr w:rsidR="00EC424D">
      <w:headerReference w:type="default" r:id="rId9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AF6E8" w14:textId="77777777" w:rsidR="00000000" w:rsidRDefault="002B27FC">
      <w:pPr>
        <w:spacing w:line="240" w:lineRule="auto"/>
      </w:pPr>
      <w:r>
        <w:separator/>
      </w:r>
    </w:p>
  </w:endnote>
  <w:endnote w:type="continuationSeparator" w:id="0">
    <w:p w14:paraId="1DE2BE98" w14:textId="77777777" w:rsidR="00000000" w:rsidRDefault="002B27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9FC0B" w14:textId="77777777" w:rsidR="00000000" w:rsidRDefault="002B27FC">
      <w:pPr>
        <w:spacing w:line="240" w:lineRule="auto"/>
      </w:pPr>
      <w:r>
        <w:separator/>
      </w:r>
    </w:p>
  </w:footnote>
  <w:footnote w:type="continuationSeparator" w:id="0">
    <w:p w14:paraId="68846B26" w14:textId="77777777" w:rsidR="00000000" w:rsidRDefault="002B27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1692E" w14:textId="77777777" w:rsidR="00EC424D" w:rsidRDefault="002B27FC">
    <w:pPr>
      <w:rPr>
        <w:b/>
      </w:rPr>
    </w:pPr>
    <w:r>
      <w:rPr>
        <w:b/>
      </w:rPr>
      <w:t>Communication Opportunities Across Environments Data Sheet</w:t>
    </w:r>
  </w:p>
  <w:p w14:paraId="39FD03B2" w14:textId="77777777" w:rsidR="00EC424D" w:rsidRDefault="002B27FC">
    <w:pPr>
      <w:rPr>
        <w:b/>
      </w:rPr>
    </w:pPr>
    <w:r>
      <w:rPr>
        <w:b/>
      </w:rPr>
      <w:t>Student: __________________________________</w:t>
    </w:r>
    <w:r>
      <w:rPr>
        <w:b/>
      </w:rPr>
      <w:tab/>
    </w:r>
    <w:r>
      <w:rPr>
        <w:b/>
      </w:rPr>
      <w:tab/>
    </w:r>
    <w:proofErr w:type="gramStart"/>
    <w:r>
      <w:rPr>
        <w:b/>
      </w:rPr>
      <w:t>Dates:_</w:t>
    </w:r>
    <w:proofErr w:type="gramEnd"/>
    <w:r>
      <w:rPr>
        <w:b/>
      </w:rPr>
      <w:t>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YyMDYzMTW0NLdQ0lEKTi0uzszPAykwrAUAvzCfciwAAAA="/>
  </w:docVars>
  <w:rsids>
    <w:rsidRoot w:val="00EC424D"/>
    <w:rsid w:val="002B27FC"/>
    <w:rsid w:val="00EC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0B91C"/>
  <w15:docId w15:val="{44CD3E06-4591-4719-9437-0271A0001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5D5A5D-A9A7-4096-9011-966D4F43E06F}"/>
</file>

<file path=customXml/itemProps2.xml><?xml version="1.0" encoding="utf-8"?>
<ds:datastoreItem xmlns:ds="http://schemas.openxmlformats.org/officeDocument/2006/customXml" ds:itemID="{D840F1AE-2105-41D3-8793-522F84554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744552-6DD6-4B3D-8BA6-70258A637E84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0-18T19:00:00Z</dcterms:created>
  <dcterms:modified xsi:type="dcterms:W3CDTF">2022-10-18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